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702A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rve AYGÜ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702A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yzaj Mimarlığ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B255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Volkan MÜFTÜOĞLU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B702A4" w:rsidP="00CB25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nilikçi Kentsel Donatı Elemanları: Dünya ve Türkiye Örnek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B702A4" w:rsidP="00207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2</w:t>
            </w:r>
            <w:r w:rsidR="002074DF">
              <w:rPr>
                <w:rFonts w:ascii="Times New Roman" w:hAnsi="Times New Roman" w:cs="Times New Roman"/>
                <w:sz w:val="24"/>
                <w:szCs w:val="24"/>
              </w:rPr>
              <w:t>/02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02A4">
              <w:rPr>
                <w:rFonts w:ascii="Times New Roman" w:hAnsi="Times New Roman" w:cs="Times New Roman"/>
                <w:sz w:val="24"/>
                <w:szCs w:val="24"/>
              </w:rPr>
              <w:t>11.15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702A4" w:rsidRPr="00B702A4" w:rsidRDefault="00B702A4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2A4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meeting_MDY4NDk2NDktOGQ2MC00YmVmL</w:t>
            </w:r>
          </w:p>
          <w:p w:rsidR="00B702A4" w:rsidRPr="00B702A4" w:rsidRDefault="00B702A4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2A4">
              <w:rPr>
                <w:rFonts w:ascii="Times New Roman" w:hAnsi="Times New Roman" w:cs="Times New Roman"/>
                <w:sz w:val="24"/>
                <w:szCs w:val="24"/>
              </w:rPr>
              <w:t>Tk0NTAtODM5NDZlM2ZjNzk3%40thread.v2/0?context=%</w:t>
            </w:r>
          </w:p>
          <w:p w:rsidR="00B702A4" w:rsidRPr="00B702A4" w:rsidRDefault="00B702A4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2A4">
              <w:rPr>
                <w:rFonts w:ascii="Times New Roman" w:hAnsi="Times New Roman" w:cs="Times New Roman"/>
                <w:sz w:val="24"/>
                <w:szCs w:val="24"/>
              </w:rPr>
              <w:t>7b%22Tid%22%3a%226e5b8a43-bfae-488c-956d-970804f5342b%22%2c%22Oid%22%3a%2238fde7b6-</w:t>
            </w:r>
          </w:p>
          <w:p w:rsidR="007A0ED3" w:rsidRPr="00DA2355" w:rsidRDefault="00B702A4" w:rsidP="00B702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02A4">
              <w:rPr>
                <w:rFonts w:ascii="Times New Roman" w:hAnsi="Times New Roman" w:cs="Times New Roman"/>
                <w:sz w:val="24"/>
                <w:szCs w:val="24"/>
              </w:rPr>
              <w:t>0dd7-4b52-b6a9-98b8045664ba%22%7d</w:t>
            </w: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155B" w:rsidRDefault="006F155B" w:rsidP="005F3207">
      <w:pPr>
        <w:spacing w:after="0" w:line="240" w:lineRule="auto"/>
      </w:pPr>
      <w:r>
        <w:separator/>
      </w:r>
    </w:p>
  </w:endnote>
  <w:endnote w:type="continuationSeparator" w:id="0">
    <w:p w:rsidR="006F155B" w:rsidRDefault="006F155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155B" w:rsidRDefault="006F155B" w:rsidP="005F3207">
      <w:pPr>
        <w:spacing w:after="0" w:line="240" w:lineRule="auto"/>
      </w:pPr>
      <w:r>
        <w:separator/>
      </w:r>
    </w:p>
  </w:footnote>
  <w:footnote w:type="continuationSeparator" w:id="0">
    <w:p w:rsidR="006F155B" w:rsidRDefault="006F155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074DF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1465B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F155B"/>
    <w:rsid w:val="007A0ED3"/>
    <w:rsid w:val="007D6B7D"/>
    <w:rsid w:val="007F33E0"/>
    <w:rsid w:val="00802CD9"/>
    <w:rsid w:val="00820A28"/>
    <w:rsid w:val="009269D8"/>
    <w:rsid w:val="00992C66"/>
    <w:rsid w:val="00A2030A"/>
    <w:rsid w:val="00A556EE"/>
    <w:rsid w:val="00AD5D69"/>
    <w:rsid w:val="00B028F7"/>
    <w:rsid w:val="00B55079"/>
    <w:rsid w:val="00B702A4"/>
    <w:rsid w:val="00B84B04"/>
    <w:rsid w:val="00B905E2"/>
    <w:rsid w:val="00C256DD"/>
    <w:rsid w:val="00C57BCF"/>
    <w:rsid w:val="00C757A1"/>
    <w:rsid w:val="00CB255C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2A2D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volkan müftüoğlu</cp:lastModifiedBy>
  <cp:revision>3</cp:revision>
  <cp:lastPrinted>2020-06-01T13:59:00Z</cp:lastPrinted>
  <dcterms:created xsi:type="dcterms:W3CDTF">2024-01-29T06:27:00Z</dcterms:created>
  <dcterms:modified xsi:type="dcterms:W3CDTF">2024-01-29T06:31:00Z</dcterms:modified>
</cp:coreProperties>
</file>